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nnifer van vlissingen - per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nnif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n vlissingen - per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 Robin Hood Court, Lincolnshire, IL, USA Lincolnshire, IL, USA 6006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vanvlissingen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30026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atric</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8/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ndsey lulu</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30/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